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A mean (max, mi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 (57.2%, 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% (29.6%, 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 (6.7%, 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 (47.9%, 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 (15.6%, 3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2:29:49Z</dcterms:created>
  <dcterms:modified xsi:type="dcterms:W3CDTF">2023-10-26T02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